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4890"/>
        <w:tblLayout w:type="fixed"/>
        <w:tblLook w:firstRow="1" w:lastRow="0" w:firstColumn="0" w:lastColumn="0" w:noHBand="0" w:noVBand="0" w:val="0020"/>
      </w:tblPr>
      <w:tblGrid>
        <w:gridCol w:w="4873"/>
        <w:gridCol w:w="609"/>
        <w:gridCol w:w="1392"/>
        <w:gridCol w:w="870"/>
      </w:tblGrid>
      <w:tr>
        <w:trPr>
          <w:tblHeader w:val="on"/>
        </w:trPr>
        <w:tc>
          <w:tcPr/>
          <w:p>
            <w:pPr>
              <w:pStyle w:val="Compact"/>
              <w:jc w:val="left"/>
            </w:pPr>
            <w:r>
              <w:t xml:space="preserve">ter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95% C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-value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roportion of adequate SPIRIT reporting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9 - 1.4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755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nned target sample size, median (IQ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89 - 1.0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lacebo controlled (vs not placebo controlled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9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0 - 3.8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5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ingle-center (vs multicenter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44 - 2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96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Reported recruitment proje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6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6 - 1.3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22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Industry sponsorshi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3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14 - 0.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0.005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2-09T21:57:26Z</dcterms:created>
  <dcterms:modified xsi:type="dcterms:W3CDTF">2025-02-09T21:5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